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A41B3F" w:rsidRPr="00B328C8" w:rsidRDefault="005160F0" w:rsidP="00A41B3F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3" name="Поле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A41B3F" w:rsidRDefault="005160F0" w:rsidP="00A41B3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До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наказу»</w:t>
                            </w:r>
                          </w:p>
                          <w:p w:rsidR="00A41B3F" w:rsidRPr="001070AF" w:rsidRDefault="00A41B3F" w:rsidP="00A41B3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A41B3F" w:rsidRPr="001070AF" w:rsidRDefault="005160F0" w:rsidP="00A41B3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Прор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ектор _________________</w:t>
                            </w:r>
                          </w:p>
                          <w:p w:rsidR="00A41B3F" w:rsidRPr="001070AF" w:rsidRDefault="005160F0" w:rsidP="00A41B3F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:rsidR="00A41B3F" w:rsidRDefault="00A41B3F" w:rsidP="00A41B3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A41B3F" w:rsidRPr="001070AF" w:rsidRDefault="005160F0" w:rsidP="00A41B3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:rsidR="00A41B3F" w:rsidRPr="001070AF" w:rsidRDefault="005160F0" w:rsidP="00A41B3F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:rsidR="00A41B3F" w:rsidRPr="009A54F2" w:rsidRDefault="00A41B3F" w:rsidP="00A41B3F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Поле 2" o:spid="_x0000_s1025" type="#_x0000_t202" style="width:201.75pt;height:126pt;margin-top:8.9pt;margin-left:-20.3pt;mso-height-percent:0;mso-height-relative:margin;mso-width-percent:0;mso-width-relative:margin;mso-wrap-distance-bottom:0;mso-wrap-distance-left:9pt;mso-wrap-distance-right:9pt;mso-wrap-distance-top:0;position:absolute;v-text-anchor:top;z-index:251658240" fillcolor="white" stroked="t" strokecolor="black" strokeweight="0.5pt">
                <v:textbox>
                  <w:txbxContent>
                    <w:p w:rsidR="00A41B3F" w:rsidP="00A41B3F" w14:paraId="7BD26C8B" w14:textId="7777777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До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наказу»</w:t>
                      </w:r>
                    </w:p>
                    <w:p w:rsidR="00A41B3F" w:rsidRPr="001070AF" w:rsidP="00A41B3F" w14:paraId="529B144B" w14:textId="7777777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A41B3F" w:rsidRPr="001070AF" w:rsidP="00A41B3F" w14:paraId="22666E92" w14:textId="7777777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Прор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ектор _________________</w:t>
                      </w:r>
                    </w:p>
                    <w:p w:rsidR="00A41B3F" w:rsidRPr="001070AF" w:rsidP="00A41B3F" w14:paraId="4EAC8B0A" w14:textId="77777777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:rsidR="00A41B3F" w:rsidP="00A41B3F" w14:paraId="4C5EDAB8" w14:textId="7777777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A41B3F" w:rsidRPr="001070AF" w:rsidP="00A41B3F" w14:paraId="6DF9A7BF" w14:textId="7777777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:rsidR="00A41B3F" w:rsidRPr="001070AF" w:rsidP="00A41B3F" w14:paraId="1DA5419A" w14:textId="77777777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:rsidR="00A41B3F" w:rsidRPr="009A54F2" w:rsidP="00A41B3F" w14:paraId="67D2641F" w14:textId="77777777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</w:p>
    <w:p w:rsidR="00A41B3F" w:rsidRPr="00B328C8" w:rsidRDefault="005160F0" w:rsidP="00A41B3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:rsidR="00A41B3F" w:rsidRPr="00B328C8" w:rsidRDefault="005160F0" w:rsidP="00A41B3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:rsidR="00A41B3F" w:rsidRPr="00B328C8" w:rsidRDefault="005160F0" w:rsidP="00A41B3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:rsidR="00A41B3F" w:rsidRPr="005D172C" w:rsidRDefault="005160F0" w:rsidP="00A41B3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:rsidR="00A41B3F" w:rsidRPr="00B328C8" w:rsidRDefault="00A41B3F" w:rsidP="00A41B3F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:rsidR="00F03821" w:rsidRDefault="00F03821" w:rsidP="00F03821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>студента (-</w:t>
      </w:r>
      <w:proofErr w:type="spellStart"/>
      <w:r>
        <w:rPr>
          <w:rFonts w:ascii="Times New Roman" w:hAnsi="Times New Roman" w:cs="Times New Roman"/>
          <w:sz w:val="27"/>
          <w:szCs w:val="27"/>
          <w:u w:val="single"/>
        </w:rPr>
        <w:t>ки</w:t>
      </w:r>
      <w:proofErr w:type="spellEnd"/>
      <w:r>
        <w:rPr>
          <w:rFonts w:ascii="Times New Roman" w:hAnsi="Times New Roman" w:cs="Times New Roman"/>
          <w:sz w:val="27"/>
          <w:szCs w:val="27"/>
          <w:u w:val="single"/>
        </w:rPr>
        <w:t>)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>курсу</w:t>
      </w:r>
      <w:r w:rsidRPr="004E1A18">
        <w:rPr>
          <w:rFonts w:ascii="Times New Roman" w:hAnsi="Times New Roman" w:cs="Times New Roman"/>
          <w:sz w:val="27"/>
          <w:szCs w:val="27"/>
        </w:rPr>
        <w:t>______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F03821" w:rsidRDefault="00F03821" w:rsidP="00F03821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>групи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4E1A18">
        <w:rPr>
          <w:rFonts w:ascii="Times New Roman" w:hAnsi="Times New Roman" w:cs="Times New Roman"/>
          <w:sz w:val="27"/>
          <w:szCs w:val="27"/>
        </w:rPr>
        <w:t>________________</w:t>
      </w:r>
    </w:p>
    <w:p w:rsidR="00F03821" w:rsidRDefault="00F03821" w:rsidP="00F03821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 xml:space="preserve">                                                             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F03821" w:rsidRDefault="00F03821" w:rsidP="00F03821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форма здобуття освіти)</w:t>
      </w:r>
    </w:p>
    <w:p w:rsidR="00F03821" w:rsidRDefault="00F03821" w:rsidP="00F03821">
      <w:pPr>
        <w:spacing w:after="0" w:line="240" w:lineRule="auto"/>
        <w:ind w:left="-426" w:right="708" w:firstLine="4962"/>
        <w:rPr>
          <w:rFonts w:ascii="Times New Roman" w:hAnsi="Times New Roman" w:cs="Times New Roman"/>
          <w:color w:val="FF0000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___________________________________</w:t>
      </w:r>
    </w:p>
    <w:p w:rsidR="00F03821" w:rsidRDefault="00F03821" w:rsidP="00F03821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факультет)</w:t>
      </w:r>
    </w:p>
    <w:p w:rsidR="00F03821" w:rsidRPr="004E1A18" w:rsidRDefault="00F03821" w:rsidP="00F03821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4E1A18">
        <w:rPr>
          <w:rFonts w:ascii="Times New Roman" w:hAnsi="Times New Roman" w:cs="Times New Roman"/>
          <w:sz w:val="27"/>
          <w:szCs w:val="27"/>
        </w:rPr>
        <w:t>_</w:t>
      </w:r>
    </w:p>
    <w:p w:rsidR="00F03821" w:rsidRDefault="00F03821" w:rsidP="00F03821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(прізвище. </w:t>
      </w:r>
      <w:proofErr w:type="spellStart"/>
      <w:r>
        <w:rPr>
          <w:rFonts w:ascii="Times New Roman" w:hAnsi="Times New Roman" w:cs="Times New Roman"/>
          <w:sz w:val="16"/>
          <w:szCs w:val="16"/>
        </w:rPr>
        <w:t>ім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>’</w:t>
      </w:r>
      <w:r>
        <w:rPr>
          <w:rFonts w:ascii="Times New Roman" w:hAnsi="Times New Roman" w:cs="Times New Roman"/>
          <w:sz w:val="16"/>
          <w:szCs w:val="16"/>
        </w:rPr>
        <w:t xml:space="preserve">я, по батькові студента) </w:t>
      </w:r>
    </w:p>
    <w:p w:rsidR="00F03821" w:rsidRDefault="00F03821" w:rsidP="00F03821">
      <w:pPr>
        <w:spacing w:after="0" w:line="240" w:lineRule="auto"/>
        <w:ind w:left="-426" w:right="708" w:firstLine="4962"/>
        <w:rPr>
          <w:rFonts w:ascii="Times New Roman" w:hAnsi="Times New Roman" w:cs="Times New Roman"/>
          <w:color w:val="FF0000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__________________________________</w:t>
      </w:r>
    </w:p>
    <w:p w:rsidR="00F03821" w:rsidRDefault="00F03821" w:rsidP="00F03821">
      <w:pPr>
        <w:spacing w:after="0" w:line="240" w:lineRule="auto"/>
        <w:ind w:righ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</w:t>
      </w:r>
      <w:proofErr w:type="spellStart"/>
      <w:r>
        <w:rPr>
          <w:rFonts w:ascii="Times New Roman" w:hAnsi="Times New Roman" w:cs="Times New Roman"/>
        </w:rPr>
        <w:t>Тел</w:t>
      </w:r>
      <w:proofErr w:type="spellEnd"/>
      <w:r>
        <w:rPr>
          <w:rFonts w:ascii="Times New Roman" w:hAnsi="Times New Roman" w:cs="Times New Roman"/>
        </w:rPr>
        <w:t>.:</w:t>
      </w:r>
    </w:p>
    <w:p w:rsidR="00A41B3F" w:rsidRPr="00D12489" w:rsidRDefault="00A41B3F" w:rsidP="00A41B3F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</w:p>
    <w:p w:rsidR="00A41B3F" w:rsidRPr="005E4014" w:rsidRDefault="00A41B3F" w:rsidP="00A41B3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16"/>
          <w:szCs w:val="16"/>
        </w:rPr>
      </w:pPr>
    </w:p>
    <w:p w:rsidR="00A41B3F" w:rsidRPr="005823CC" w:rsidRDefault="005160F0" w:rsidP="00A41B3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bCs/>
          <w:sz w:val="27"/>
          <w:szCs w:val="27"/>
        </w:rPr>
      </w:pPr>
      <w:r w:rsidRPr="005823CC">
        <w:rPr>
          <w:rFonts w:ascii="Times New Roman" w:hAnsi="Times New Roman" w:cs="Times New Roman"/>
          <w:b/>
          <w:bCs/>
          <w:sz w:val="27"/>
          <w:szCs w:val="27"/>
        </w:rPr>
        <w:t>Заява</w:t>
      </w:r>
    </w:p>
    <w:p w:rsidR="00A41B3F" w:rsidRDefault="005160F0" w:rsidP="00A41B3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про переведення на </w:t>
      </w:r>
      <w:r w:rsidRPr="00A41B3F">
        <w:rPr>
          <w:rFonts w:ascii="Times New Roman" w:hAnsi="Times New Roman" w:cs="Times New Roman"/>
          <w:sz w:val="27"/>
          <w:szCs w:val="27"/>
        </w:rPr>
        <w:t>навчання за кошти державного бюджету</w:t>
      </w:r>
    </w:p>
    <w:p w:rsidR="00A41B3F" w:rsidRDefault="00A41B3F" w:rsidP="00A41B3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</w:p>
    <w:p w:rsidR="00A41B3F" w:rsidRPr="00F32DD0" w:rsidRDefault="00A41B3F" w:rsidP="00A41B3F">
      <w:pPr>
        <w:spacing w:after="0" w:line="276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</w:p>
    <w:p w:rsidR="00A41B3F" w:rsidRDefault="005160F0" w:rsidP="00A41B3F">
      <w:pPr>
        <w:spacing w:after="0" w:line="360" w:lineRule="auto"/>
        <w:ind w:left="-426" w:right="141" w:firstLine="426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>
        <w:rPr>
          <w:rFonts w:ascii="Times New Roman" w:hAnsi="Times New Roman" w:cs="Times New Roman"/>
          <w:sz w:val="27"/>
          <w:szCs w:val="27"/>
        </w:rPr>
        <w:t>перевести</w:t>
      </w:r>
      <w:r>
        <w:rPr>
          <w:rFonts w:ascii="Times New Roman" w:hAnsi="Times New Roman" w:cs="Times New Roman"/>
          <w:b/>
          <w:sz w:val="27"/>
          <w:szCs w:val="27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>мене</w:t>
      </w:r>
      <w:r w:rsidRPr="00A71AAA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 xml:space="preserve">на навчання </w:t>
      </w:r>
      <w:r w:rsidRPr="00A41B3F">
        <w:rPr>
          <w:rFonts w:ascii="Times New Roman" w:hAnsi="Times New Roman" w:cs="Times New Roman"/>
          <w:sz w:val="27"/>
          <w:szCs w:val="27"/>
        </w:rPr>
        <w:t>за кошти державного бюджету на вільне державне місце  у зв’язку з успішним навчанням.</w:t>
      </w:r>
    </w:p>
    <w:p w:rsidR="00A41B3F" w:rsidRDefault="005160F0" w:rsidP="00A41B3F">
      <w:pPr>
        <w:spacing w:after="0" w:line="276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   </w:t>
      </w:r>
    </w:p>
    <w:p w:rsidR="00A41B3F" w:rsidRDefault="00A41B3F" w:rsidP="00A41B3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A41B3F" w:rsidRDefault="00A41B3F" w:rsidP="00A41B3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A41B3F" w:rsidRDefault="00A41B3F" w:rsidP="00A41B3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A41B3F" w:rsidRDefault="00A41B3F" w:rsidP="00A41B3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A41B3F" w:rsidRDefault="00A41B3F" w:rsidP="00A41B3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A41B3F" w:rsidRPr="00D615A5" w:rsidRDefault="005160F0" w:rsidP="00A41B3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«</w:t>
      </w:r>
      <w:r>
        <w:rPr>
          <w:rFonts w:ascii="Times New Roman" w:hAnsi="Times New Roman" w:cs="Times New Roman"/>
          <w:sz w:val="27"/>
          <w:szCs w:val="27"/>
          <w:u w:val="single"/>
        </w:rPr>
        <w:t>____</w:t>
      </w:r>
      <w:r>
        <w:rPr>
          <w:rFonts w:ascii="Times New Roman" w:hAnsi="Times New Roman" w:cs="Times New Roman"/>
          <w:sz w:val="27"/>
          <w:szCs w:val="27"/>
        </w:rPr>
        <w:t>»</w:t>
      </w:r>
      <w:r>
        <w:rPr>
          <w:rFonts w:ascii="Times New Roman" w:hAnsi="Times New Roman" w:cs="Times New Roman"/>
          <w:sz w:val="27"/>
          <w:szCs w:val="27"/>
          <w:u w:val="single"/>
        </w:rPr>
        <w:t>___________</w:t>
      </w:r>
      <w:r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  <w:u w:val="single"/>
        </w:rPr>
        <w:t>__</w:t>
      </w:r>
      <w:r>
        <w:rPr>
          <w:rFonts w:ascii="Times New Roman" w:hAnsi="Times New Roman" w:cs="Times New Roman"/>
          <w:sz w:val="27"/>
          <w:szCs w:val="27"/>
        </w:rPr>
        <w:t>р.</w:t>
      </w:r>
      <w:r w:rsidRPr="00D615A5">
        <w:rPr>
          <w:rFonts w:ascii="Times New Roman" w:hAnsi="Times New Roman" w:cs="Times New Roman"/>
          <w:sz w:val="27"/>
          <w:szCs w:val="27"/>
        </w:rPr>
        <w:tab/>
      </w:r>
      <w:r w:rsidRPr="00D615A5">
        <w:rPr>
          <w:rFonts w:ascii="Times New Roman" w:hAnsi="Times New Roman" w:cs="Times New Roman"/>
          <w:sz w:val="27"/>
          <w:szCs w:val="27"/>
        </w:rPr>
        <w:tab/>
      </w:r>
      <w:r w:rsidRPr="00D615A5">
        <w:rPr>
          <w:rFonts w:ascii="Times New Roman" w:hAnsi="Times New Roman" w:cs="Times New Roman"/>
          <w:sz w:val="27"/>
          <w:szCs w:val="27"/>
        </w:rPr>
        <w:tab/>
      </w:r>
      <w:r w:rsidRPr="00D615A5">
        <w:rPr>
          <w:rFonts w:ascii="Times New Roman" w:hAnsi="Times New Roman" w:cs="Times New Roman"/>
          <w:sz w:val="27"/>
          <w:szCs w:val="27"/>
        </w:rPr>
        <w:tab/>
      </w:r>
      <w:r w:rsidRPr="00D615A5">
        <w:rPr>
          <w:rFonts w:ascii="Times New Roman" w:hAnsi="Times New Roman" w:cs="Times New Roman"/>
          <w:sz w:val="27"/>
          <w:szCs w:val="27"/>
        </w:rPr>
        <w:tab/>
      </w:r>
      <w:r w:rsidRPr="00D615A5">
        <w:rPr>
          <w:rFonts w:ascii="Times New Roman" w:hAnsi="Times New Roman" w:cs="Times New Roman"/>
          <w:sz w:val="27"/>
          <w:szCs w:val="27"/>
        </w:rPr>
        <w:tab/>
      </w:r>
      <w:r w:rsidRPr="00D615A5">
        <w:rPr>
          <w:rFonts w:ascii="Times New Roman" w:hAnsi="Times New Roman" w:cs="Times New Roman"/>
          <w:sz w:val="27"/>
          <w:szCs w:val="27"/>
        </w:rPr>
        <w:tab/>
      </w:r>
      <w:r w:rsidRPr="00D615A5">
        <w:rPr>
          <w:rFonts w:ascii="Times New Roman" w:hAnsi="Times New Roman" w:cs="Times New Roman"/>
          <w:sz w:val="27"/>
          <w:szCs w:val="27"/>
        </w:rPr>
        <w:tab/>
      </w:r>
      <w:r w:rsidRPr="00D615A5">
        <w:rPr>
          <w:rFonts w:ascii="Times New Roman" w:hAnsi="Times New Roman" w:cs="Times New Roman"/>
          <w:sz w:val="27"/>
          <w:szCs w:val="27"/>
        </w:rPr>
        <w:tab/>
      </w:r>
    </w:p>
    <w:p w:rsidR="00A41B3F" w:rsidRPr="00713E0A" w:rsidRDefault="005160F0" w:rsidP="00A41B3F">
      <w:pPr>
        <w:spacing w:after="0" w:line="240" w:lineRule="auto"/>
        <w:ind w:left="-426" w:right="708" w:firstLine="426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55E1E">
        <w:rPr>
          <w:rFonts w:ascii="Times New Roman" w:hAnsi="Times New Roman" w:cs="Times New Roman"/>
          <w:sz w:val="16"/>
          <w:szCs w:val="16"/>
        </w:rPr>
        <w:t>(дата</w:t>
      </w:r>
      <w:r>
        <w:rPr>
          <w:rFonts w:ascii="Times New Roman" w:hAnsi="Times New Roman" w:cs="Times New Roman"/>
          <w:sz w:val="16"/>
          <w:szCs w:val="16"/>
        </w:rPr>
        <w:t xml:space="preserve"> подання заяви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:rsidR="00A41B3F" w:rsidRDefault="00A41B3F" w:rsidP="00A41B3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A41B3F" w:rsidRDefault="00A41B3F" w:rsidP="00A41B3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A41B3F" w:rsidRPr="005E4014" w:rsidRDefault="00A41B3F" w:rsidP="00A41B3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A41B3F" w:rsidRDefault="00A41B3F" w:rsidP="00A41B3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:rsidR="00A41B3F" w:rsidRDefault="00A41B3F" w:rsidP="00A41B3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:rsidR="00A41B3F" w:rsidRDefault="00A41B3F" w:rsidP="00A41B3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:rsidR="00A41B3F" w:rsidRDefault="00A41B3F" w:rsidP="00A41B3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:rsidR="00A41B3F" w:rsidRPr="00E92390" w:rsidRDefault="005160F0" w:rsidP="00A41B3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2390">
        <w:rPr>
          <w:rFonts w:ascii="Times New Roman" w:hAnsi="Times New Roman" w:cs="Times New Roman"/>
          <w:b/>
          <w:sz w:val="24"/>
          <w:szCs w:val="24"/>
        </w:rPr>
        <w:t>ПОГОДЖЕНО:</w:t>
      </w:r>
    </w:p>
    <w:p w:rsidR="00A41B3F" w:rsidRPr="00F31AB6" w:rsidRDefault="00A41B3F" w:rsidP="00A41B3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:rsidR="00A41B3F" w:rsidRDefault="00A41B3F" w:rsidP="00A41B3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:rsidR="00A41B3F" w:rsidRPr="00F31AB6" w:rsidRDefault="005160F0" w:rsidP="00A41B3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Декан</w:t>
      </w:r>
      <w:r w:rsidRPr="00EB2F3A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«___»_____ 202_ р.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A41B3F" w:rsidRPr="00B55E1E" w:rsidRDefault="005160F0" w:rsidP="00A41B3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C65EDB">
        <w:rPr>
          <w:rFonts w:ascii="Times New Roman" w:hAnsi="Times New Roman" w:cs="Times New Roman"/>
          <w:sz w:val="16"/>
          <w:szCs w:val="16"/>
        </w:rPr>
        <w:t>(назва факультету)</w:t>
      </w:r>
      <w:r w:rsidRPr="00C65EDB">
        <w:rPr>
          <w:rFonts w:ascii="Times New Roman" w:hAnsi="Times New Roman" w:cs="Times New Roman"/>
          <w:sz w:val="16"/>
          <w:szCs w:val="16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:rsidR="00A41B3F" w:rsidRPr="001070AF" w:rsidRDefault="00A41B3F" w:rsidP="00A41B3F">
      <w:pPr>
        <w:spacing w:after="0" w:line="240" w:lineRule="auto"/>
        <w:ind w:left="-426" w:right="709"/>
        <w:jc w:val="both"/>
        <w:rPr>
          <w:rFonts w:ascii="Times New Roman" w:hAnsi="Times New Roman" w:cs="Times New Roman"/>
          <w:sz w:val="16"/>
          <w:szCs w:val="16"/>
        </w:rPr>
      </w:pPr>
    </w:p>
    <w:p w:rsidR="00A41B3F" w:rsidRDefault="00A41B3F" w:rsidP="00A41B3F">
      <w:pPr>
        <w:spacing w:after="0" w:line="240" w:lineRule="auto"/>
        <w:ind w:left="-426" w:right="283"/>
        <w:rPr>
          <w:rFonts w:ascii="Times New Roman" w:hAnsi="Times New Roman" w:cs="Times New Roman"/>
          <w:sz w:val="27"/>
          <w:szCs w:val="27"/>
        </w:rPr>
      </w:pPr>
    </w:p>
    <w:p w:rsidR="00A41B3F" w:rsidRDefault="00A41B3F" w:rsidP="00A41B3F">
      <w:pPr>
        <w:spacing w:after="0" w:line="240" w:lineRule="auto"/>
        <w:ind w:left="-426" w:right="283"/>
        <w:rPr>
          <w:rFonts w:ascii="Times New Roman" w:hAnsi="Times New Roman" w:cs="Times New Roman"/>
          <w:sz w:val="27"/>
          <w:szCs w:val="27"/>
        </w:rPr>
      </w:pPr>
    </w:p>
    <w:p w:rsidR="00A41B3F" w:rsidRDefault="00A41B3F" w:rsidP="00A41B3F">
      <w:pPr>
        <w:spacing w:after="0" w:line="240" w:lineRule="auto"/>
        <w:ind w:left="-426" w:right="283"/>
        <w:rPr>
          <w:rFonts w:ascii="Times New Roman" w:hAnsi="Times New Roman" w:cs="Times New Roman"/>
          <w:sz w:val="27"/>
          <w:szCs w:val="27"/>
        </w:rPr>
      </w:pPr>
    </w:p>
    <w:p w:rsidR="00A41B3F" w:rsidRPr="00B55E1E" w:rsidRDefault="00A41B3F" w:rsidP="00C65ED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:rsidR="002A0700" w:rsidRPr="001070AF" w:rsidRDefault="002A0700" w:rsidP="00C65EDB">
      <w:pPr>
        <w:spacing w:after="0" w:line="240" w:lineRule="auto"/>
        <w:ind w:left="-426" w:right="709"/>
        <w:jc w:val="both"/>
        <w:rPr>
          <w:rFonts w:ascii="Times New Roman" w:hAnsi="Times New Roman" w:cs="Times New Roman"/>
          <w:sz w:val="16"/>
          <w:szCs w:val="16"/>
        </w:rPr>
      </w:pPr>
    </w:p>
    <w:p w:rsidR="00F32DD0" w:rsidRDefault="00F32DD0" w:rsidP="00EB2F3A">
      <w:pPr>
        <w:spacing w:after="0" w:line="240" w:lineRule="auto"/>
        <w:ind w:left="-426" w:right="283"/>
        <w:rPr>
          <w:rFonts w:ascii="Times New Roman" w:hAnsi="Times New Roman" w:cs="Times New Roman"/>
          <w:sz w:val="27"/>
          <w:szCs w:val="27"/>
        </w:rPr>
      </w:pPr>
    </w:p>
    <w:p w:rsidR="00072E69" w:rsidRDefault="00072E69" w:rsidP="005160F0">
      <w:pPr>
        <w:spacing w:after="0" w:line="240" w:lineRule="auto"/>
        <w:ind w:right="283"/>
        <w:rPr>
          <w:rFonts w:ascii="Times New Roman" w:hAnsi="Times New Roman" w:cs="Times New Roman"/>
          <w:sz w:val="27"/>
          <w:szCs w:val="27"/>
        </w:rPr>
      </w:pPr>
    </w:p>
    <w:p w:rsidR="00072E69" w:rsidRDefault="00072E69" w:rsidP="00EB2F3A">
      <w:pPr>
        <w:spacing w:after="0" w:line="240" w:lineRule="auto"/>
        <w:ind w:left="-426" w:right="283"/>
        <w:rPr>
          <w:rFonts w:ascii="Times New Roman" w:hAnsi="Times New Roman" w:cs="Times New Roman"/>
          <w:sz w:val="27"/>
          <w:szCs w:val="27"/>
        </w:rPr>
      </w:pPr>
    </w:p>
    <w:p w:rsidR="004F3E19" w:rsidRDefault="004F3E19" w:rsidP="00422697">
      <w:pPr>
        <w:spacing w:after="0" w:line="240" w:lineRule="auto"/>
        <w:ind w:right="283"/>
        <w:rPr>
          <w:rFonts w:ascii="Times New Roman" w:hAnsi="Times New Roman" w:cs="Times New Roman"/>
          <w:sz w:val="27"/>
          <w:szCs w:val="27"/>
        </w:rPr>
      </w:pPr>
    </w:p>
    <w:p w:rsidR="00710B7C" w:rsidRDefault="00710B7C" w:rsidP="00422697">
      <w:pPr>
        <w:spacing w:after="0" w:line="240" w:lineRule="auto"/>
        <w:ind w:right="283"/>
        <w:rPr>
          <w:rFonts w:ascii="Times New Roman" w:hAnsi="Times New Roman" w:cs="Times New Roman"/>
          <w:sz w:val="27"/>
          <w:szCs w:val="27"/>
        </w:rPr>
      </w:pPr>
    </w:p>
    <w:p w:rsidR="00710B7C" w:rsidRDefault="00710B7C" w:rsidP="00422697">
      <w:pPr>
        <w:spacing w:after="0" w:line="240" w:lineRule="auto"/>
        <w:ind w:right="283"/>
        <w:rPr>
          <w:rFonts w:ascii="Times New Roman" w:hAnsi="Times New Roman" w:cs="Times New Roman"/>
          <w:sz w:val="27"/>
          <w:szCs w:val="27"/>
        </w:rPr>
      </w:pPr>
    </w:p>
    <w:p w:rsidR="005C20AA" w:rsidRPr="00A71CC2" w:rsidRDefault="005160F0" w:rsidP="005C20AA">
      <w:pPr>
        <w:pStyle w:val="a4"/>
        <w:spacing w:after="0" w:line="240" w:lineRule="auto"/>
        <w:ind w:left="7929" w:right="708"/>
      </w:pPr>
      <w:r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p w:rsidR="00072E69" w:rsidRDefault="00072E69" w:rsidP="00072E69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sectPr w:rsidR="00072E69" w:rsidSect="00F32DD0">
      <w:pgSz w:w="11906" w:h="16838"/>
      <w:pgMar w:top="425" w:right="567" w:bottom="567" w:left="1276" w:header="709" w:footer="709" w:gutter="0"/>
      <w:pgNumType w:start="3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Microsoft YaHe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475B0"/>
    <w:multiLevelType w:val="hybridMultilevel"/>
    <w:tmpl w:val="0958D5EA"/>
    <w:lvl w:ilvl="0" w:tplc="59B6F6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B40018C" w:tentative="1">
      <w:start w:val="1"/>
      <w:numFmt w:val="lowerLetter"/>
      <w:lvlText w:val="%2."/>
      <w:lvlJc w:val="left"/>
      <w:pPr>
        <w:ind w:left="1440" w:hanging="360"/>
      </w:pPr>
    </w:lvl>
    <w:lvl w:ilvl="2" w:tplc="A88A3BB6" w:tentative="1">
      <w:start w:val="1"/>
      <w:numFmt w:val="lowerRoman"/>
      <w:lvlText w:val="%3."/>
      <w:lvlJc w:val="right"/>
      <w:pPr>
        <w:ind w:left="2160" w:hanging="180"/>
      </w:pPr>
    </w:lvl>
    <w:lvl w:ilvl="3" w:tplc="1A50E25E" w:tentative="1">
      <w:start w:val="1"/>
      <w:numFmt w:val="decimal"/>
      <w:lvlText w:val="%4."/>
      <w:lvlJc w:val="left"/>
      <w:pPr>
        <w:ind w:left="2880" w:hanging="360"/>
      </w:pPr>
    </w:lvl>
    <w:lvl w:ilvl="4" w:tplc="C1403690" w:tentative="1">
      <w:start w:val="1"/>
      <w:numFmt w:val="lowerLetter"/>
      <w:lvlText w:val="%5."/>
      <w:lvlJc w:val="left"/>
      <w:pPr>
        <w:ind w:left="3600" w:hanging="360"/>
      </w:pPr>
    </w:lvl>
    <w:lvl w:ilvl="5" w:tplc="8F2C19D0" w:tentative="1">
      <w:start w:val="1"/>
      <w:numFmt w:val="lowerRoman"/>
      <w:lvlText w:val="%6."/>
      <w:lvlJc w:val="right"/>
      <w:pPr>
        <w:ind w:left="4320" w:hanging="180"/>
      </w:pPr>
    </w:lvl>
    <w:lvl w:ilvl="6" w:tplc="C9729364" w:tentative="1">
      <w:start w:val="1"/>
      <w:numFmt w:val="decimal"/>
      <w:lvlText w:val="%7."/>
      <w:lvlJc w:val="left"/>
      <w:pPr>
        <w:ind w:left="5040" w:hanging="360"/>
      </w:pPr>
    </w:lvl>
    <w:lvl w:ilvl="7" w:tplc="0000725C" w:tentative="1">
      <w:start w:val="1"/>
      <w:numFmt w:val="lowerLetter"/>
      <w:lvlText w:val="%8."/>
      <w:lvlJc w:val="left"/>
      <w:pPr>
        <w:ind w:left="5760" w:hanging="360"/>
      </w:pPr>
    </w:lvl>
    <w:lvl w:ilvl="8" w:tplc="CC7676B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063EC"/>
    <w:multiLevelType w:val="hybridMultilevel"/>
    <w:tmpl w:val="0958D5EA"/>
    <w:lvl w:ilvl="0" w:tplc="722698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FC84394" w:tentative="1">
      <w:start w:val="1"/>
      <w:numFmt w:val="lowerLetter"/>
      <w:lvlText w:val="%2."/>
      <w:lvlJc w:val="left"/>
      <w:pPr>
        <w:ind w:left="1440" w:hanging="360"/>
      </w:pPr>
    </w:lvl>
    <w:lvl w:ilvl="2" w:tplc="0C882A3C" w:tentative="1">
      <w:start w:val="1"/>
      <w:numFmt w:val="lowerRoman"/>
      <w:lvlText w:val="%3."/>
      <w:lvlJc w:val="right"/>
      <w:pPr>
        <w:ind w:left="2160" w:hanging="180"/>
      </w:pPr>
    </w:lvl>
    <w:lvl w:ilvl="3" w:tplc="B378AC30" w:tentative="1">
      <w:start w:val="1"/>
      <w:numFmt w:val="decimal"/>
      <w:lvlText w:val="%4."/>
      <w:lvlJc w:val="left"/>
      <w:pPr>
        <w:ind w:left="2880" w:hanging="360"/>
      </w:pPr>
    </w:lvl>
    <w:lvl w:ilvl="4" w:tplc="527230B0" w:tentative="1">
      <w:start w:val="1"/>
      <w:numFmt w:val="lowerLetter"/>
      <w:lvlText w:val="%5."/>
      <w:lvlJc w:val="left"/>
      <w:pPr>
        <w:ind w:left="3600" w:hanging="360"/>
      </w:pPr>
    </w:lvl>
    <w:lvl w:ilvl="5" w:tplc="2E168A94" w:tentative="1">
      <w:start w:val="1"/>
      <w:numFmt w:val="lowerRoman"/>
      <w:lvlText w:val="%6."/>
      <w:lvlJc w:val="right"/>
      <w:pPr>
        <w:ind w:left="4320" w:hanging="180"/>
      </w:pPr>
    </w:lvl>
    <w:lvl w:ilvl="6" w:tplc="C3A4039E" w:tentative="1">
      <w:start w:val="1"/>
      <w:numFmt w:val="decimal"/>
      <w:lvlText w:val="%7."/>
      <w:lvlJc w:val="left"/>
      <w:pPr>
        <w:ind w:left="5040" w:hanging="360"/>
      </w:pPr>
    </w:lvl>
    <w:lvl w:ilvl="7" w:tplc="09401DF6" w:tentative="1">
      <w:start w:val="1"/>
      <w:numFmt w:val="lowerLetter"/>
      <w:lvlText w:val="%8."/>
      <w:lvlJc w:val="left"/>
      <w:pPr>
        <w:ind w:left="5760" w:hanging="360"/>
      </w:pPr>
    </w:lvl>
    <w:lvl w:ilvl="8" w:tplc="D00E45D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157521"/>
    <w:multiLevelType w:val="hybridMultilevel"/>
    <w:tmpl w:val="7286086A"/>
    <w:lvl w:ilvl="0" w:tplc="0A3AD89E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D486D490" w:tentative="1">
      <w:start w:val="1"/>
      <w:numFmt w:val="lowerLetter"/>
      <w:lvlText w:val="%2."/>
      <w:lvlJc w:val="left"/>
      <w:pPr>
        <w:ind w:left="654" w:hanging="360"/>
      </w:pPr>
    </w:lvl>
    <w:lvl w:ilvl="2" w:tplc="34DE7AB2" w:tentative="1">
      <w:start w:val="1"/>
      <w:numFmt w:val="lowerRoman"/>
      <w:lvlText w:val="%3."/>
      <w:lvlJc w:val="right"/>
      <w:pPr>
        <w:ind w:left="1374" w:hanging="180"/>
      </w:pPr>
    </w:lvl>
    <w:lvl w:ilvl="3" w:tplc="7A50CB34" w:tentative="1">
      <w:start w:val="1"/>
      <w:numFmt w:val="decimal"/>
      <w:lvlText w:val="%4."/>
      <w:lvlJc w:val="left"/>
      <w:pPr>
        <w:ind w:left="2094" w:hanging="360"/>
      </w:pPr>
    </w:lvl>
    <w:lvl w:ilvl="4" w:tplc="3AE2639A" w:tentative="1">
      <w:start w:val="1"/>
      <w:numFmt w:val="lowerLetter"/>
      <w:lvlText w:val="%5."/>
      <w:lvlJc w:val="left"/>
      <w:pPr>
        <w:ind w:left="2814" w:hanging="360"/>
      </w:pPr>
    </w:lvl>
    <w:lvl w:ilvl="5" w:tplc="639819CC" w:tentative="1">
      <w:start w:val="1"/>
      <w:numFmt w:val="lowerRoman"/>
      <w:lvlText w:val="%6."/>
      <w:lvlJc w:val="right"/>
      <w:pPr>
        <w:ind w:left="3534" w:hanging="180"/>
      </w:pPr>
    </w:lvl>
    <w:lvl w:ilvl="6" w:tplc="F3B8838C" w:tentative="1">
      <w:start w:val="1"/>
      <w:numFmt w:val="decimal"/>
      <w:lvlText w:val="%7."/>
      <w:lvlJc w:val="left"/>
      <w:pPr>
        <w:ind w:left="4254" w:hanging="360"/>
      </w:pPr>
    </w:lvl>
    <w:lvl w:ilvl="7" w:tplc="181C6D8E" w:tentative="1">
      <w:start w:val="1"/>
      <w:numFmt w:val="lowerLetter"/>
      <w:lvlText w:val="%8."/>
      <w:lvlJc w:val="left"/>
      <w:pPr>
        <w:ind w:left="4974" w:hanging="360"/>
      </w:pPr>
    </w:lvl>
    <w:lvl w:ilvl="8" w:tplc="6E04108E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3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5FB20C97"/>
    <w:multiLevelType w:val="hybridMultilevel"/>
    <w:tmpl w:val="B6928A84"/>
    <w:lvl w:ilvl="0" w:tplc="7E4210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E1E08C4" w:tentative="1">
      <w:start w:val="1"/>
      <w:numFmt w:val="lowerLetter"/>
      <w:lvlText w:val="%2."/>
      <w:lvlJc w:val="left"/>
      <w:pPr>
        <w:ind w:left="1440" w:hanging="360"/>
      </w:pPr>
    </w:lvl>
    <w:lvl w:ilvl="2" w:tplc="B680E120" w:tentative="1">
      <w:start w:val="1"/>
      <w:numFmt w:val="lowerRoman"/>
      <w:lvlText w:val="%3."/>
      <w:lvlJc w:val="right"/>
      <w:pPr>
        <w:ind w:left="2160" w:hanging="180"/>
      </w:pPr>
    </w:lvl>
    <w:lvl w:ilvl="3" w:tplc="1CAEC664" w:tentative="1">
      <w:start w:val="1"/>
      <w:numFmt w:val="decimal"/>
      <w:lvlText w:val="%4."/>
      <w:lvlJc w:val="left"/>
      <w:pPr>
        <w:ind w:left="2880" w:hanging="360"/>
      </w:pPr>
    </w:lvl>
    <w:lvl w:ilvl="4" w:tplc="912A63DC" w:tentative="1">
      <w:start w:val="1"/>
      <w:numFmt w:val="lowerLetter"/>
      <w:lvlText w:val="%5."/>
      <w:lvlJc w:val="left"/>
      <w:pPr>
        <w:ind w:left="3600" w:hanging="360"/>
      </w:pPr>
    </w:lvl>
    <w:lvl w:ilvl="5" w:tplc="6BBEE6CE" w:tentative="1">
      <w:start w:val="1"/>
      <w:numFmt w:val="lowerRoman"/>
      <w:lvlText w:val="%6."/>
      <w:lvlJc w:val="right"/>
      <w:pPr>
        <w:ind w:left="4320" w:hanging="180"/>
      </w:pPr>
    </w:lvl>
    <w:lvl w:ilvl="6" w:tplc="05640D0A" w:tentative="1">
      <w:start w:val="1"/>
      <w:numFmt w:val="decimal"/>
      <w:lvlText w:val="%7."/>
      <w:lvlJc w:val="left"/>
      <w:pPr>
        <w:ind w:left="5040" w:hanging="360"/>
      </w:pPr>
    </w:lvl>
    <w:lvl w:ilvl="7" w:tplc="97562BFA" w:tentative="1">
      <w:start w:val="1"/>
      <w:numFmt w:val="lowerLetter"/>
      <w:lvlText w:val="%8."/>
      <w:lvlJc w:val="left"/>
      <w:pPr>
        <w:ind w:left="5760" w:hanging="360"/>
      </w:pPr>
    </w:lvl>
    <w:lvl w:ilvl="8" w:tplc="9EA812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9C791D"/>
    <w:multiLevelType w:val="hybridMultilevel"/>
    <w:tmpl w:val="F6E20822"/>
    <w:lvl w:ilvl="0" w:tplc="8D38352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536EFE2C" w:tentative="1">
      <w:start w:val="1"/>
      <w:numFmt w:val="lowerLetter"/>
      <w:lvlText w:val="%2."/>
      <w:lvlJc w:val="left"/>
      <w:pPr>
        <w:ind w:left="1222" w:hanging="360"/>
      </w:pPr>
    </w:lvl>
    <w:lvl w:ilvl="2" w:tplc="8236B096" w:tentative="1">
      <w:start w:val="1"/>
      <w:numFmt w:val="lowerRoman"/>
      <w:lvlText w:val="%3."/>
      <w:lvlJc w:val="right"/>
      <w:pPr>
        <w:ind w:left="1942" w:hanging="180"/>
      </w:pPr>
    </w:lvl>
    <w:lvl w:ilvl="3" w:tplc="F23218AC" w:tentative="1">
      <w:start w:val="1"/>
      <w:numFmt w:val="decimal"/>
      <w:lvlText w:val="%4."/>
      <w:lvlJc w:val="left"/>
      <w:pPr>
        <w:ind w:left="2662" w:hanging="360"/>
      </w:pPr>
    </w:lvl>
    <w:lvl w:ilvl="4" w:tplc="FE78DBEA" w:tentative="1">
      <w:start w:val="1"/>
      <w:numFmt w:val="lowerLetter"/>
      <w:lvlText w:val="%5."/>
      <w:lvlJc w:val="left"/>
      <w:pPr>
        <w:ind w:left="3382" w:hanging="360"/>
      </w:pPr>
    </w:lvl>
    <w:lvl w:ilvl="5" w:tplc="3F42279E" w:tentative="1">
      <w:start w:val="1"/>
      <w:numFmt w:val="lowerRoman"/>
      <w:lvlText w:val="%6."/>
      <w:lvlJc w:val="right"/>
      <w:pPr>
        <w:ind w:left="4102" w:hanging="180"/>
      </w:pPr>
    </w:lvl>
    <w:lvl w:ilvl="6" w:tplc="5A1429F8" w:tentative="1">
      <w:start w:val="1"/>
      <w:numFmt w:val="decimal"/>
      <w:lvlText w:val="%7."/>
      <w:lvlJc w:val="left"/>
      <w:pPr>
        <w:ind w:left="4822" w:hanging="360"/>
      </w:pPr>
    </w:lvl>
    <w:lvl w:ilvl="7" w:tplc="688E68C4" w:tentative="1">
      <w:start w:val="1"/>
      <w:numFmt w:val="lowerLetter"/>
      <w:lvlText w:val="%8."/>
      <w:lvlJc w:val="left"/>
      <w:pPr>
        <w:ind w:left="5542" w:hanging="360"/>
      </w:pPr>
    </w:lvl>
    <w:lvl w:ilvl="8" w:tplc="C466059A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241D"/>
    <w:rsid w:val="00017809"/>
    <w:rsid w:val="00025250"/>
    <w:rsid w:val="0005006E"/>
    <w:rsid w:val="00072E69"/>
    <w:rsid w:val="000A1A74"/>
    <w:rsid w:val="000A7B40"/>
    <w:rsid w:val="000B164F"/>
    <w:rsid w:val="000B481C"/>
    <w:rsid w:val="000C295B"/>
    <w:rsid w:val="000C52BD"/>
    <w:rsid w:val="001070AF"/>
    <w:rsid w:val="001154A3"/>
    <w:rsid w:val="001756C2"/>
    <w:rsid w:val="0017665C"/>
    <w:rsid w:val="001B5FFB"/>
    <w:rsid w:val="001B66E6"/>
    <w:rsid w:val="001D1B60"/>
    <w:rsid w:val="001D70F3"/>
    <w:rsid w:val="0026705C"/>
    <w:rsid w:val="00275B42"/>
    <w:rsid w:val="002766BE"/>
    <w:rsid w:val="0028341C"/>
    <w:rsid w:val="00294115"/>
    <w:rsid w:val="002A0700"/>
    <w:rsid w:val="002D5DBC"/>
    <w:rsid w:val="002D7AF6"/>
    <w:rsid w:val="002E6EAE"/>
    <w:rsid w:val="003108BD"/>
    <w:rsid w:val="00341BB7"/>
    <w:rsid w:val="00364A5D"/>
    <w:rsid w:val="00385A74"/>
    <w:rsid w:val="003B7970"/>
    <w:rsid w:val="003C3151"/>
    <w:rsid w:val="00405034"/>
    <w:rsid w:val="00412278"/>
    <w:rsid w:val="00422697"/>
    <w:rsid w:val="004970BF"/>
    <w:rsid w:val="004C0870"/>
    <w:rsid w:val="004C1F35"/>
    <w:rsid w:val="004C32D6"/>
    <w:rsid w:val="004C5D1B"/>
    <w:rsid w:val="004F3E19"/>
    <w:rsid w:val="00515138"/>
    <w:rsid w:val="005156AE"/>
    <w:rsid w:val="005160F0"/>
    <w:rsid w:val="005218A0"/>
    <w:rsid w:val="005823CC"/>
    <w:rsid w:val="005B30E4"/>
    <w:rsid w:val="005C20AA"/>
    <w:rsid w:val="005D172C"/>
    <w:rsid w:val="005E4014"/>
    <w:rsid w:val="005E6FFC"/>
    <w:rsid w:val="006004EF"/>
    <w:rsid w:val="00615607"/>
    <w:rsid w:val="00623535"/>
    <w:rsid w:val="00640585"/>
    <w:rsid w:val="006472D2"/>
    <w:rsid w:val="00693F79"/>
    <w:rsid w:val="006B2703"/>
    <w:rsid w:val="006B5272"/>
    <w:rsid w:val="006C0E1B"/>
    <w:rsid w:val="006D5DE5"/>
    <w:rsid w:val="00710B7C"/>
    <w:rsid w:val="00713E0A"/>
    <w:rsid w:val="007177CA"/>
    <w:rsid w:val="00721AB3"/>
    <w:rsid w:val="00726D3A"/>
    <w:rsid w:val="00732CA8"/>
    <w:rsid w:val="0075520D"/>
    <w:rsid w:val="007B07E9"/>
    <w:rsid w:val="007D3BE0"/>
    <w:rsid w:val="007E070B"/>
    <w:rsid w:val="007E36DD"/>
    <w:rsid w:val="007F281F"/>
    <w:rsid w:val="007F4DAA"/>
    <w:rsid w:val="0084667D"/>
    <w:rsid w:val="008C6C3D"/>
    <w:rsid w:val="008D0D78"/>
    <w:rsid w:val="008E4E72"/>
    <w:rsid w:val="008E5911"/>
    <w:rsid w:val="008E6DB7"/>
    <w:rsid w:val="00937214"/>
    <w:rsid w:val="00986EBD"/>
    <w:rsid w:val="009967C2"/>
    <w:rsid w:val="009A54F2"/>
    <w:rsid w:val="009B1F21"/>
    <w:rsid w:val="009B6B7D"/>
    <w:rsid w:val="009D04FB"/>
    <w:rsid w:val="00A000E6"/>
    <w:rsid w:val="00A05580"/>
    <w:rsid w:val="00A220D7"/>
    <w:rsid w:val="00A24298"/>
    <w:rsid w:val="00A368DA"/>
    <w:rsid w:val="00A41B3F"/>
    <w:rsid w:val="00A65F95"/>
    <w:rsid w:val="00A67BA6"/>
    <w:rsid w:val="00A7185E"/>
    <w:rsid w:val="00A71AAA"/>
    <w:rsid w:val="00A71CC2"/>
    <w:rsid w:val="00A95BB4"/>
    <w:rsid w:val="00A9746C"/>
    <w:rsid w:val="00AA14B5"/>
    <w:rsid w:val="00AA3F9C"/>
    <w:rsid w:val="00AB1168"/>
    <w:rsid w:val="00AE4538"/>
    <w:rsid w:val="00B00361"/>
    <w:rsid w:val="00B27505"/>
    <w:rsid w:val="00B322A1"/>
    <w:rsid w:val="00B328C8"/>
    <w:rsid w:val="00B35145"/>
    <w:rsid w:val="00B3589D"/>
    <w:rsid w:val="00B409BC"/>
    <w:rsid w:val="00B55E1E"/>
    <w:rsid w:val="00B577BF"/>
    <w:rsid w:val="00B61A76"/>
    <w:rsid w:val="00B76108"/>
    <w:rsid w:val="00BD35A8"/>
    <w:rsid w:val="00BF385E"/>
    <w:rsid w:val="00C05D76"/>
    <w:rsid w:val="00C13D9D"/>
    <w:rsid w:val="00C16A89"/>
    <w:rsid w:val="00C2703E"/>
    <w:rsid w:val="00C31CBA"/>
    <w:rsid w:val="00C4033C"/>
    <w:rsid w:val="00C511E7"/>
    <w:rsid w:val="00C63DC9"/>
    <w:rsid w:val="00C65EDB"/>
    <w:rsid w:val="00C770FE"/>
    <w:rsid w:val="00CB2F34"/>
    <w:rsid w:val="00CC496F"/>
    <w:rsid w:val="00CD2A82"/>
    <w:rsid w:val="00CF471D"/>
    <w:rsid w:val="00D10590"/>
    <w:rsid w:val="00D12489"/>
    <w:rsid w:val="00D21661"/>
    <w:rsid w:val="00D229F1"/>
    <w:rsid w:val="00D319E4"/>
    <w:rsid w:val="00D4059E"/>
    <w:rsid w:val="00D615A5"/>
    <w:rsid w:val="00D66DEB"/>
    <w:rsid w:val="00D75E89"/>
    <w:rsid w:val="00D7619A"/>
    <w:rsid w:val="00DD3362"/>
    <w:rsid w:val="00DE0B00"/>
    <w:rsid w:val="00DE4F42"/>
    <w:rsid w:val="00E21487"/>
    <w:rsid w:val="00E7395B"/>
    <w:rsid w:val="00E832B8"/>
    <w:rsid w:val="00E92390"/>
    <w:rsid w:val="00EB2F3A"/>
    <w:rsid w:val="00EB4FE9"/>
    <w:rsid w:val="00ED786F"/>
    <w:rsid w:val="00EE7AFD"/>
    <w:rsid w:val="00EF3997"/>
    <w:rsid w:val="00EF5AD8"/>
    <w:rsid w:val="00F0106B"/>
    <w:rsid w:val="00F03821"/>
    <w:rsid w:val="00F07291"/>
    <w:rsid w:val="00F31AB6"/>
    <w:rsid w:val="00F32DD0"/>
    <w:rsid w:val="00F35E91"/>
    <w:rsid w:val="00F5129A"/>
    <w:rsid w:val="00F539E6"/>
    <w:rsid w:val="00FA207E"/>
    <w:rsid w:val="00FC36C9"/>
    <w:rsid w:val="00FE716C"/>
    <w:rsid w:val="00FF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2F3A"/>
  </w:style>
  <w:style w:type="paragraph" w:styleId="1">
    <w:name w:val="heading 1"/>
    <w:basedOn w:val="a"/>
    <w:next w:val="a"/>
    <w:link w:val="10"/>
    <w:uiPriority w:val="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1</Words>
  <Characters>321</Characters>
  <Application>Microsoft Office Word</Application>
  <DocSecurity>0</DocSecurity>
  <Lines>2</Lines>
  <Paragraphs>1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LNU</cp:lastModifiedBy>
  <cp:revision>2</cp:revision>
  <cp:lastPrinted>2021-09-27T13:16:00Z</cp:lastPrinted>
  <dcterms:created xsi:type="dcterms:W3CDTF">2022-03-16T09:54:00Z</dcterms:created>
  <dcterms:modified xsi:type="dcterms:W3CDTF">2022-03-16T09:54:00Z</dcterms:modified>
</cp:coreProperties>
</file>